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10A48" w14:textId="77777777" w:rsidR="00505518" w:rsidRDefault="00226778" w:rsidP="00FC7FF4">
      <w:pPr>
        <w:jc w:val="both"/>
      </w:pPr>
      <w:r>
        <w:t xml:space="preserve">Assalamu alaikum </w:t>
      </w:r>
      <w:r w:rsidR="00505518">
        <w:t xml:space="preserve">I am </w:t>
      </w:r>
      <w:r w:rsidR="008F5CCD" w:rsidRPr="008F5CCD">
        <w:rPr>
          <w:color w:val="FF0000"/>
        </w:rPr>
        <w:t>omok</w:t>
      </w:r>
      <w:r w:rsidRPr="008F5CCD">
        <w:rPr>
          <w:color w:val="FF0000"/>
        </w:rPr>
        <w:t xml:space="preserve"> </w:t>
      </w:r>
      <w:r>
        <w:t xml:space="preserve">my id is </w:t>
      </w:r>
      <w:r w:rsidR="008F5CCD" w:rsidRPr="008F5CCD">
        <w:rPr>
          <w:color w:val="FF0000"/>
        </w:rPr>
        <w:t>eto</w:t>
      </w:r>
      <w:r w:rsidR="008F5CCD">
        <w:t xml:space="preserve"> my team member is </w:t>
      </w:r>
      <w:r w:rsidR="008F5CCD" w:rsidRPr="008F5CCD">
        <w:rPr>
          <w:color w:val="FF0000"/>
        </w:rPr>
        <w:t>omok omok omok</w:t>
      </w:r>
      <w:r w:rsidR="008F5CCD">
        <w:t>.</w:t>
      </w:r>
      <w:r w:rsidR="008F5CCD" w:rsidRPr="008F5CCD">
        <w:t xml:space="preserve"> </w:t>
      </w:r>
      <w:r>
        <w:t>We complete our research under the supervision of</w:t>
      </w:r>
      <w:r w:rsidR="008F5CCD">
        <w:t xml:space="preserve"> </w:t>
      </w:r>
      <w:r w:rsidR="008F5CCD" w:rsidRPr="008F5CCD">
        <w:rPr>
          <w:color w:val="FF0000"/>
        </w:rPr>
        <w:t xml:space="preserve">omok sir </w:t>
      </w:r>
      <w:r>
        <w:t xml:space="preserve">. </w:t>
      </w:r>
      <w:r w:rsidR="004E12D5">
        <w:t xml:space="preserve">Now I am going to describe about my </w:t>
      </w:r>
      <w:r w:rsidR="00254D88">
        <w:t>presentation</w:t>
      </w:r>
    </w:p>
    <w:p w14:paraId="45542EC4" w14:textId="77777777" w:rsidR="00505518" w:rsidRPr="00722BC6" w:rsidRDefault="00505518" w:rsidP="00FC7FF4">
      <w:pPr>
        <w:jc w:val="both"/>
        <w:rPr>
          <w:b/>
        </w:rPr>
      </w:pPr>
      <w:r w:rsidRPr="00722BC6">
        <w:rPr>
          <w:b/>
        </w:rPr>
        <w:t>Slide 2: Table of Content</w:t>
      </w:r>
    </w:p>
    <w:p w14:paraId="49930166" w14:textId="77777777" w:rsidR="00505518" w:rsidRDefault="00505518" w:rsidP="00FC7FF4">
      <w:pPr>
        <w:jc w:val="both"/>
      </w:pPr>
      <w:r>
        <w:t xml:space="preserve">The table of content contains </w:t>
      </w:r>
      <w:r w:rsidR="00415F60">
        <w:t>Introduction,</w:t>
      </w:r>
      <w:r w:rsidR="008F5CCD" w:rsidRPr="008F5CCD">
        <w:t xml:space="preserve"> </w:t>
      </w:r>
      <w:r w:rsidR="00415F60" w:rsidRPr="008F5CCD">
        <w:t>Motivation,</w:t>
      </w:r>
      <w:r w:rsidR="008F5CCD" w:rsidRPr="008F5CCD">
        <w:t xml:space="preserve"> Literature </w:t>
      </w:r>
      <w:r w:rsidR="00415F60" w:rsidRPr="008F5CCD">
        <w:t>Review,</w:t>
      </w:r>
      <w:r w:rsidR="008F5CCD" w:rsidRPr="008F5CCD">
        <w:t xml:space="preserve"> </w:t>
      </w:r>
      <w:r w:rsidR="00B74596" w:rsidRPr="008F5CCD">
        <w:t>Methodology,</w:t>
      </w:r>
      <w:r w:rsidR="008F5CCD" w:rsidRPr="008F5CCD">
        <w:t xml:space="preserve"> Data </w:t>
      </w:r>
      <w:r w:rsidR="00B74596" w:rsidRPr="008F5CCD">
        <w:t>collection,</w:t>
      </w:r>
      <w:r w:rsidR="00B74596">
        <w:t xml:space="preserve"> Preprocessing</w:t>
      </w:r>
      <w:r w:rsidR="008F5CCD">
        <w:t>,</w:t>
      </w:r>
      <w:r w:rsidR="00B74596">
        <w:t xml:space="preserve"> Tokenization</w:t>
      </w:r>
      <w:r w:rsidR="008F5CCD">
        <w:t>,</w:t>
      </w:r>
      <w:r w:rsidR="00B74596">
        <w:t xml:space="preserve"> Algorithm Implementation</w:t>
      </w:r>
      <w:r w:rsidR="008F5CCD">
        <w:t>,</w:t>
      </w:r>
      <w:r w:rsidR="00B74596">
        <w:t xml:space="preserve"> Experimental Result</w:t>
      </w:r>
      <w:r w:rsidR="008F5CCD">
        <w:t>,</w:t>
      </w:r>
      <w:r w:rsidR="00B74596">
        <w:t xml:space="preserve"> Evaluation</w:t>
      </w:r>
      <w:r w:rsidR="008F5CCD">
        <w:t>,</w:t>
      </w:r>
      <w:r w:rsidR="008F5CCD" w:rsidRPr="008F5CCD">
        <w:t xml:space="preserve"> References</w:t>
      </w:r>
      <w:r w:rsidR="00226778">
        <w:t>.</w:t>
      </w:r>
    </w:p>
    <w:p w14:paraId="27A98AFC" w14:textId="77777777" w:rsidR="00505518" w:rsidRPr="00722BC6" w:rsidRDefault="00505518" w:rsidP="00FC7FF4">
      <w:pPr>
        <w:jc w:val="both"/>
        <w:rPr>
          <w:b/>
        </w:rPr>
      </w:pPr>
      <w:r w:rsidRPr="00722BC6">
        <w:rPr>
          <w:b/>
        </w:rPr>
        <w:t>Slide 3: Introduction</w:t>
      </w:r>
    </w:p>
    <w:p w14:paraId="2E45B2B9" w14:textId="77777777" w:rsidR="003E22B0" w:rsidRDefault="003E22B0" w:rsidP="00FC7FF4">
      <w:pPr>
        <w:jc w:val="both"/>
      </w:pPr>
      <w:r w:rsidRPr="003E22B0">
        <w:t>Newspaper is very important part in our life.</w:t>
      </w:r>
      <w:r>
        <w:t xml:space="preserve"> </w:t>
      </w:r>
      <w:r w:rsidRPr="003E22B0">
        <w:t>With the growth of technology</w:t>
      </w:r>
      <w:r>
        <w:t>, the demand of news heading recommendation in Bangla language is increasing. In our work we used traditional machine learning algorithm for making recommendation engine in bangla language.</w:t>
      </w:r>
    </w:p>
    <w:p w14:paraId="42E6407E" w14:textId="77777777" w:rsidR="00226778" w:rsidRDefault="003E22B0" w:rsidP="00226778">
      <w:pPr>
        <w:jc w:val="both"/>
        <w:rPr>
          <w:b/>
        </w:rPr>
      </w:pPr>
      <w:r>
        <w:rPr>
          <w:b/>
        </w:rPr>
        <w:t>Slide 4</w:t>
      </w:r>
      <w:r w:rsidR="00226778" w:rsidRPr="00226778">
        <w:rPr>
          <w:b/>
        </w:rPr>
        <w:t>: Motivation</w:t>
      </w:r>
    </w:p>
    <w:p w14:paraId="16450116" w14:textId="77777777" w:rsidR="00D714D6" w:rsidRDefault="008C53CE" w:rsidP="00226778">
      <w:pPr>
        <w:numPr>
          <w:ilvl w:val="0"/>
          <w:numId w:val="1"/>
        </w:numPr>
        <w:jc w:val="both"/>
      </w:pPr>
      <w:r>
        <w:t>Nowadays the popularity of recommendation engine is increasing, there are lots of recommendation engine is available in English or other language but unfortunately there is no effective recommendation available in Bangla language this was the  main point of our motivation</w:t>
      </w:r>
      <w:r w:rsidR="00C92BB3" w:rsidRPr="00226778">
        <w:t>.</w:t>
      </w:r>
      <w:r>
        <w:t xml:space="preserve"> And for this reason we started our work.</w:t>
      </w:r>
      <w:r w:rsidR="00C92BB3" w:rsidRPr="00226778">
        <w:t xml:space="preserve"> </w:t>
      </w:r>
    </w:p>
    <w:p w14:paraId="70475E43" w14:textId="77777777" w:rsidR="009C1F05" w:rsidRDefault="009C1F05" w:rsidP="009C1F05">
      <w:pPr>
        <w:jc w:val="both"/>
        <w:rPr>
          <w:b/>
        </w:rPr>
      </w:pPr>
      <w:r w:rsidRPr="009C1F05">
        <w:rPr>
          <w:b/>
        </w:rPr>
        <w:t>Slide 5: Objective</w:t>
      </w:r>
    </w:p>
    <w:p w14:paraId="7CF83629" w14:textId="77777777" w:rsidR="009C1F05" w:rsidRDefault="009C1F05" w:rsidP="009C1F05">
      <w:pPr>
        <w:jc w:val="both"/>
      </w:pPr>
      <w:r>
        <w:t xml:space="preserve">In this work our main objective is </w:t>
      </w:r>
    </w:p>
    <w:p w14:paraId="5942AC9E" w14:textId="77777777" w:rsidR="00450F8B" w:rsidRPr="009C1F05" w:rsidRDefault="009B6B84" w:rsidP="009C1F05">
      <w:pPr>
        <w:numPr>
          <w:ilvl w:val="0"/>
          <w:numId w:val="3"/>
        </w:numPr>
        <w:jc w:val="both"/>
      </w:pPr>
      <w:r w:rsidRPr="009C1F05">
        <w:t>To make a recommendation system in Bangla language</w:t>
      </w:r>
    </w:p>
    <w:p w14:paraId="6DE50EA0" w14:textId="77777777" w:rsidR="009C1F05" w:rsidRPr="009C1F05" w:rsidRDefault="009B6B84" w:rsidP="009C1F05">
      <w:pPr>
        <w:numPr>
          <w:ilvl w:val="0"/>
          <w:numId w:val="3"/>
        </w:numPr>
        <w:jc w:val="both"/>
      </w:pPr>
      <w:r w:rsidRPr="009C1F05">
        <w:t>To help people to reduce time while he/she search news in online.</w:t>
      </w:r>
    </w:p>
    <w:p w14:paraId="076EF92E" w14:textId="77777777" w:rsidR="008C53CE" w:rsidRDefault="009C1F05" w:rsidP="008C53CE">
      <w:pPr>
        <w:jc w:val="both"/>
        <w:rPr>
          <w:b/>
        </w:rPr>
      </w:pPr>
      <w:r>
        <w:rPr>
          <w:b/>
        </w:rPr>
        <w:t>Slide 6</w:t>
      </w:r>
      <w:r w:rsidR="008C53CE" w:rsidRPr="008C53CE">
        <w:rPr>
          <w:b/>
        </w:rPr>
        <w:t>: Literature Review</w:t>
      </w:r>
    </w:p>
    <w:p w14:paraId="475A004D" w14:textId="77777777" w:rsidR="008C53CE" w:rsidRPr="008C53CE" w:rsidRDefault="008C53CE" w:rsidP="008C53CE">
      <w:pPr>
        <w:jc w:val="both"/>
      </w:pPr>
      <w:r>
        <w:t>This is the main two works that helps to get idea about our work, in these work authors did not use traditional machine learning algorithm with</w:t>
      </w:r>
      <w:r w:rsidR="00495A7B">
        <w:t xml:space="preserve"> tfidf</w:t>
      </w:r>
      <w:r>
        <w:t xml:space="preserve">, but in our work we used traditional machine learning as well as </w:t>
      </w:r>
      <w:r w:rsidR="00495A7B">
        <w:t xml:space="preserve">tfidf </w:t>
      </w:r>
      <w:r>
        <w:t>that makes our work unique form others work.</w:t>
      </w:r>
    </w:p>
    <w:p w14:paraId="62CA525A" w14:textId="77777777" w:rsidR="00226778" w:rsidRDefault="009C1F05" w:rsidP="00226778">
      <w:pPr>
        <w:jc w:val="both"/>
        <w:rPr>
          <w:b/>
        </w:rPr>
      </w:pPr>
      <w:r>
        <w:rPr>
          <w:b/>
        </w:rPr>
        <w:t>Slide 7</w:t>
      </w:r>
      <w:r w:rsidR="00F70615">
        <w:rPr>
          <w:b/>
        </w:rPr>
        <w:t>:  Methodology</w:t>
      </w:r>
    </w:p>
    <w:p w14:paraId="06C6325F" w14:textId="77777777" w:rsidR="00F70615" w:rsidRPr="00F70615" w:rsidRDefault="00F70615" w:rsidP="00226778">
      <w:pPr>
        <w:jc w:val="both"/>
      </w:pPr>
      <w:r>
        <w:t>The methodology of our work is very co</w:t>
      </w:r>
      <w:r w:rsidR="009C1F05">
        <w:t xml:space="preserve">mplex process, there are main 5 </w:t>
      </w:r>
      <w:r>
        <w:t>steps in this section, that is data collection preprocessing tokenization algorithm</w:t>
      </w:r>
      <w:r w:rsidR="009C1F05">
        <w:t xml:space="preserve"> implementation and evaluation</w:t>
      </w:r>
    </w:p>
    <w:p w14:paraId="7C871AA9" w14:textId="77777777" w:rsidR="00226778" w:rsidRPr="00722BC6" w:rsidRDefault="009C1F05" w:rsidP="00FC7FF4">
      <w:pPr>
        <w:jc w:val="both"/>
        <w:rPr>
          <w:b/>
        </w:rPr>
      </w:pPr>
      <w:r>
        <w:rPr>
          <w:b/>
        </w:rPr>
        <w:t>Slide 8</w:t>
      </w:r>
      <w:r w:rsidR="00F70615">
        <w:rPr>
          <w:b/>
        </w:rPr>
        <w:t>:  Data collection</w:t>
      </w:r>
    </w:p>
    <w:p w14:paraId="6616AF6B" w14:textId="77777777" w:rsidR="00E801C9" w:rsidRDefault="00F70615" w:rsidP="00FC7FF4">
      <w:pPr>
        <w:jc w:val="both"/>
      </w:pPr>
      <w:r>
        <w:t xml:space="preserve">We collected our required data from kaggle website, we collected our data from different newspaper website like </w:t>
      </w:r>
      <w:r w:rsidRPr="00F70615">
        <w:t>prothomalo.com,</w:t>
      </w:r>
      <w:r>
        <w:t xml:space="preserve"> </w:t>
      </w:r>
      <w:r w:rsidRPr="00F70615">
        <w:t>dailynayadiganta.com</w:t>
      </w:r>
      <w:r>
        <w:t xml:space="preserve"> </w:t>
      </w:r>
      <w:r w:rsidRPr="00F70615">
        <w:t>bd-pratidin.com</w:t>
      </w:r>
      <w:r>
        <w:t xml:space="preserve"> </w:t>
      </w:r>
      <w:r w:rsidRPr="00F70615">
        <w:t>ittefaq.com.</w:t>
      </w:r>
      <w:r>
        <w:t xml:space="preserve"> </w:t>
      </w:r>
      <w:r w:rsidRPr="00F70615">
        <w:t>bdjugantor.com</w:t>
      </w:r>
      <w:r>
        <w:t xml:space="preserve"> </w:t>
      </w:r>
      <w:r w:rsidR="009C1F05">
        <w:t xml:space="preserve">. </w:t>
      </w:r>
      <w:r>
        <w:t>our init</w:t>
      </w:r>
      <w:r w:rsidR="009C1F05">
        <w:t>ially collected data was about 2</w:t>
      </w:r>
      <w:r>
        <w:t>0000 but a</w:t>
      </w:r>
      <w:r w:rsidR="009C1F05">
        <w:t>fter preprocessing we found 10000</w:t>
      </w:r>
      <w:r>
        <w:t xml:space="preserve"> quality full data. the next slide represents how we got qualityfull data. </w:t>
      </w:r>
    </w:p>
    <w:p w14:paraId="0F54769D" w14:textId="77777777" w:rsidR="00657571" w:rsidRPr="00722BC6" w:rsidRDefault="009C1F05" w:rsidP="00FC7FF4">
      <w:pPr>
        <w:jc w:val="both"/>
        <w:rPr>
          <w:b/>
        </w:rPr>
      </w:pPr>
      <w:r>
        <w:rPr>
          <w:b/>
        </w:rPr>
        <w:t>slide 9</w:t>
      </w:r>
      <w:r w:rsidR="00F70615">
        <w:rPr>
          <w:b/>
        </w:rPr>
        <w:t>: Preprocessing</w:t>
      </w:r>
    </w:p>
    <w:p w14:paraId="3657173D" w14:textId="77777777" w:rsidR="00657571" w:rsidRDefault="00F70615" w:rsidP="00FC7FF4">
      <w:pPr>
        <w:jc w:val="both"/>
      </w:pPr>
      <w:r>
        <w:t xml:space="preserve">There are 4 steps of </w:t>
      </w:r>
      <w:r w:rsidR="00EE22E6">
        <w:t>preprocessing html removing, non</w:t>
      </w:r>
      <w:r w:rsidR="009B6B84">
        <w:t>-Bangla removing</w:t>
      </w:r>
      <w:r>
        <w:t xml:space="preserve">, data cleaning, target manipulation, the process </w:t>
      </w:r>
      <w:r w:rsidR="00EE22E6">
        <w:t xml:space="preserve">of preprocessing </w:t>
      </w:r>
      <w:r>
        <w:t xml:space="preserve">is done by lxml, bnltk, </w:t>
      </w:r>
      <w:r w:rsidR="00EE22E6">
        <w:t xml:space="preserve">nltk, </w:t>
      </w:r>
      <w:r>
        <w:t xml:space="preserve">and our own created function. </w:t>
      </w:r>
    </w:p>
    <w:p w14:paraId="46234D76" w14:textId="77777777" w:rsidR="00E0043D" w:rsidRDefault="00E0043D" w:rsidP="00FC7FF4">
      <w:pPr>
        <w:jc w:val="both"/>
      </w:pPr>
    </w:p>
    <w:p w14:paraId="535F7A96" w14:textId="77777777" w:rsidR="004E12D5" w:rsidRDefault="009C1F05" w:rsidP="00FC7FF4">
      <w:pPr>
        <w:jc w:val="both"/>
        <w:rPr>
          <w:b/>
        </w:rPr>
      </w:pPr>
      <w:r>
        <w:rPr>
          <w:b/>
        </w:rPr>
        <w:lastRenderedPageBreak/>
        <w:t>Slide 10</w:t>
      </w:r>
      <w:r w:rsidR="00F70615">
        <w:rPr>
          <w:b/>
        </w:rPr>
        <w:t>: Selected target</w:t>
      </w:r>
      <w:r w:rsidR="00965B16" w:rsidRPr="00722BC6">
        <w:rPr>
          <w:b/>
        </w:rPr>
        <w:t>.</w:t>
      </w:r>
    </w:p>
    <w:p w14:paraId="10EEBAB7" w14:textId="77777777" w:rsidR="00F70615" w:rsidRDefault="00F70615" w:rsidP="00012732">
      <w:pPr>
        <w:spacing w:line="240" w:lineRule="auto"/>
        <w:jc w:val="both"/>
      </w:pPr>
      <w:r>
        <w:t xml:space="preserve">There are about 60+ target in our initial dataset. But all target </w:t>
      </w:r>
      <w:r w:rsidR="00254D88">
        <w:t>has</w:t>
      </w:r>
      <w:r>
        <w:t xml:space="preserve"> not enough </w:t>
      </w:r>
      <w:r w:rsidR="00254D88">
        <w:t>data even</w:t>
      </w:r>
      <w:r>
        <w:t xml:space="preserve"> some target comes only one time, these data are actually </w:t>
      </w:r>
      <w:r w:rsidR="00254D88">
        <w:t>outliers,</w:t>
      </w:r>
      <w:r>
        <w:t xml:space="preserve"> so we remove them and keep targets which data comes at least 100 times. Then we found </w:t>
      </w:r>
      <w:r w:rsidR="00254D88">
        <w:t>about</w:t>
      </w:r>
      <w:r w:rsidR="00E0043D">
        <w:t xml:space="preserve"> 10</w:t>
      </w:r>
      <w:r>
        <w:t xml:space="preserve"> </w:t>
      </w:r>
      <w:r w:rsidR="00175CE7">
        <w:t xml:space="preserve">targets like </w:t>
      </w:r>
      <w:r w:rsidR="00175CE7" w:rsidRPr="00175CE7">
        <w:t xml:space="preserve">Bangladesh, Crime, </w:t>
      </w:r>
      <w:r w:rsidR="00E0043D">
        <w:t>Cricket</w:t>
      </w:r>
      <w:r w:rsidR="00175CE7" w:rsidRPr="00175CE7">
        <w:t xml:space="preserve">, </w:t>
      </w:r>
      <w:r w:rsidR="00346F69" w:rsidRPr="00175CE7">
        <w:t xml:space="preserve">Politics </w:t>
      </w:r>
      <w:r w:rsidR="00175CE7" w:rsidRPr="00175CE7">
        <w:t>Education, Entertainment,</w:t>
      </w:r>
      <w:r w:rsidR="00346F69" w:rsidRPr="00346F69">
        <w:t xml:space="preserve"> </w:t>
      </w:r>
      <w:r w:rsidR="00346F69">
        <w:t>life</w:t>
      </w:r>
      <w:r w:rsidR="00346F69" w:rsidRPr="00175CE7">
        <w:t xml:space="preserve">, </w:t>
      </w:r>
      <w:r w:rsidR="00175CE7" w:rsidRPr="00175CE7">
        <w:t>Football</w:t>
      </w:r>
      <w:r w:rsidR="00346F69">
        <w:t>,</w:t>
      </w:r>
      <w:r w:rsidR="00175CE7" w:rsidRPr="00175CE7">
        <w:t xml:space="preserve"> Science-tech, </w:t>
      </w:r>
      <w:r w:rsidR="00175CE7">
        <w:t>with total 1000</w:t>
      </w:r>
      <w:r w:rsidR="00E0043D">
        <w:t>0</w:t>
      </w:r>
      <w:r w:rsidR="00175CE7">
        <w:t xml:space="preserve"> data.</w:t>
      </w:r>
    </w:p>
    <w:p w14:paraId="317DB960" w14:textId="77777777" w:rsidR="007B2164" w:rsidRPr="007B2164" w:rsidRDefault="002345E7" w:rsidP="00012732">
      <w:pPr>
        <w:spacing w:line="240" w:lineRule="auto"/>
        <w:jc w:val="both"/>
        <w:rPr>
          <w:b/>
        </w:rPr>
      </w:pPr>
      <w:r>
        <w:rPr>
          <w:b/>
        </w:rPr>
        <w:t>Slide 11</w:t>
      </w:r>
      <w:r w:rsidR="007B2164" w:rsidRPr="007B2164">
        <w:rPr>
          <w:b/>
        </w:rPr>
        <w:t xml:space="preserve"> Dataset Balancing</w:t>
      </w:r>
    </w:p>
    <w:p w14:paraId="3F3D68DF" w14:textId="77777777" w:rsidR="007B2164" w:rsidRDefault="007B2164" w:rsidP="00012732">
      <w:pPr>
        <w:spacing w:line="240" w:lineRule="auto"/>
        <w:jc w:val="both"/>
      </w:pPr>
      <w:r>
        <w:t xml:space="preserve">After selecting target our dataset was imbalance, Bangladesh category contains higher percentage among all the targets, and the percentage rate is about 48.0%. on the other hand, science-tech contains about 3.5%. that means our dataset set is very imbalanced. We balanced this dataset by applying up sampling </w:t>
      </w:r>
      <w:r w:rsidR="000F466B">
        <w:t>and down</w:t>
      </w:r>
      <w:r>
        <w:t xml:space="preserve"> sampling. Left site figure represents imbalanced dataset and right site figure represents balanced dataset. </w:t>
      </w:r>
    </w:p>
    <w:p w14:paraId="31ED1A6A" w14:textId="77777777" w:rsidR="00782591" w:rsidRDefault="002345E7" w:rsidP="00012732">
      <w:pPr>
        <w:spacing w:line="240" w:lineRule="auto"/>
        <w:jc w:val="both"/>
        <w:rPr>
          <w:b/>
        </w:rPr>
      </w:pPr>
      <w:r>
        <w:rPr>
          <w:b/>
        </w:rPr>
        <w:t>Slide 12</w:t>
      </w:r>
      <w:r w:rsidR="00EC1156">
        <w:rPr>
          <w:b/>
        </w:rPr>
        <w:t xml:space="preserve"> </w:t>
      </w:r>
      <w:r w:rsidR="00D72D0C">
        <w:rPr>
          <w:b/>
        </w:rPr>
        <w:t>Tokenization:</w:t>
      </w:r>
    </w:p>
    <w:p w14:paraId="701B2175" w14:textId="77777777" w:rsidR="00D72D0C" w:rsidRDefault="00D72D0C" w:rsidP="00012732">
      <w:pPr>
        <w:spacing w:line="240" w:lineRule="auto"/>
        <w:jc w:val="both"/>
      </w:pPr>
      <w:r w:rsidRPr="00D72D0C">
        <w:t>Our work is based on word level. That why we needed to tokenize each word form a sentence. After token</w:t>
      </w:r>
      <w:r w:rsidR="00356458">
        <w:t xml:space="preserve">ization we used TFIDF </w:t>
      </w:r>
      <w:r w:rsidR="006A66D4">
        <w:t xml:space="preserve">algorithm </w:t>
      </w:r>
      <w:r w:rsidRPr="00D72D0C">
        <w:t>to convert word to numerical vector.</w:t>
      </w:r>
      <w:r>
        <w:t xml:space="preserve"> </w:t>
      </w:r>
    </w:p>
    <w:p w14:paraId="5BDF743F" w14:textId="77777777" w:rsidR="007B2164" w:rsidRDefault="00D72D0C" w:rsidP="00012732">
      <w:pPr>
        <w:spacing w:line="240" w:lineRule="auto"/>
        <w:jc w:val="both"/>
      </w:pPr>
      <w:r>
        <w:t>The sample of token</w:t>
      </w:r>
      <w:r w:rsidR="00202342">
        <w:t>ization is given in this table.</w:t>
      </w:r>
    </w:p>
    <w:p w14:paraId="267B80B6" w14:textId="77777777" w:rsidR="006A66D4" w:rsidRDefault="002345E7" w:rsidP="00012732">
      <w:pPr>
        <w:spacing w:line="240" w:lineRule="auto"/>
        <w:jc w:val="both"/>
        <w:rPr>
          <w:b/>
        </w:rPr>
      </w:pPr>
      <w:r>
        <w:rPr>
          <w:b/>
        </w:rPr>
        <w:t>Slide 13</w:t>
      </w:r>
      <w:r w:rsidR="006A66D4">
        <w:rPr>
          <w:b/>
        </w:rPr>
        <w:t xml:space="preserve"> Algorithm implementation</w:t>
      </w:r>
    </w:p>
    <w:p w14:paraId="6B058834" w14:textId="77777777" w:rsidR="006A66D4" w:rsidRPr="006A66D4" w:rsidRDefault="006A66D4" w:rsidP="00012732">
      <w:pPr>
        <w:spacing w:line="240" w:lineRule="auto"/>
        <w:jc w:val="both"/>
      </w:pPr>
      <w:r>
        <w:t>In our work we have used 6 different machine learning algorithms. Like logistic regression</w:t>
      </w:r>
      <w:r w:rsidR="00356458">
        <w:t>,</w:t>
      </w:r>
      <w:r>
        <w:t xml:space="preserve"> decision tree</w:t>
      </w:r>
      <w:r w:rsidR="00356458">
        <w:t>,</w:t>
      </w:r>
      <w:r>
        <w:t xml:space="preserve"> random forest</w:t>
      </w:r>
      <w:r w:rsidR="00356458">
        <w:t>,</w:t>
      </w:r>
      <w:r>
        <w:t xml:space="preserve"> multinomial naïve </w:t>
      </w:r>
      <w:r w:rsidR="00254D88">
        <w:t>Bayes</w:t>
      </w:r>
      <w:r w:rsidR="00356458">
        <w:t xml:space="preserve"> and SGD classifier</w:t>
      </w:r>
      <w:r>
        <w:t xml:space="preserve">. We have </w:t>
      </w:r>
      <w:r w:rsidR="00356458">
        <w:t>chosen</w:t>
      </w:r>
      <w:r>
        <w:t xml:space="preserve"> the parameter by which algorithm produced best accuracy. And for hyper parameter tuning we used manual process.</w:t>
      </w:r>
    </w:p>
    <w:p w14:paraId="4E4714AC" w14:textId="77777777" w:rsidR="00722BC6" w:rsidRDefault="002345E7" w:rsidP="00012732">
      <w:pPr>
        <w:spacing w:line="240" w:lineRule="auto"/>
        <w:jc w:val="both"/>
        <w:rPr>
          <w:b/>
        </w:rPr>
      </w:pPr>
      <w:r>
        <w:rPr>
          <w:b/>
        </w:rPr>
        <w:t>Slide 14</w:t>
      </w:r>
      <w:r w:rsidR="006A66D4">
        <w:rPr>
          <w:b/>
        </w:rPr>
        <w:t xml:space="preserve"> Experimental Result</w:t>
      </w:r>
      <w:r w:rsidR="001C3EC6">
        <w:rPr>
          <w:b/>
        </w:rPr>
        <w:t>:</w:t>
      </w:r>
    </w:p>
    <w:p w14:paraId="17F0E5F9" w14:textId="10F75749" w:rsidR="00F12C31" w:rsidRDefault="002B4D23" w:rsidP="00012732">
      <w:pPr>
        <w:spacing w:line="240" w:lineRule="auto"/>
        <w:jc w:val="both"/>
      </w:pPr>
      <w:r>
        <w:t>for data usage rate we used 25% to 40</w:t>
      </w:r>
      <w:r w:rsidR="006A66D4">
        <w:t xml:space="preserve">% test </w:t>
      </w:r>
      <w:r w:rsidR="000B14A8">
        <w:t>data.</w:t>
      </w:r>
      <w:r w:rsidR="006A66D4">
        <w:t xml:space="preserve"> when we used 2</w:t>
      </w:r>
      <w:r w:rsidR="00547B48">
        <w:t>5</w:t>
      </w:r>
      <w:r w:rsidR="00247BBF" w:rsidRPr="00F12C31">
        <w:t>% t</w:t>
      </w:r>
      <w:r w:rsidR="006A66D4">
        <w:t xml:space="preserve">est data then training size is </w:t>
      </w:r>
      <w:r w:rsidR="00547B48">
        <w:t>75</w:t>
      </w:r>
      <w:r w:rsidR="006A66D4">
        <w:t xml:space="preserve">% same way </w:t>
      </w:r>
      <w:r>
        <w:t xml:space="preserve">when test data is </w:t>
      </w:r>
      <w:r w:rsidR="00547B48">
        <w:t>40</w:t>
      </w:r>
      <w:r>
        <w:t>% then training is 60</w:t>
      </w:r>
      <w:r w:rsidR="00247BBF" w:rsidRPr="00F12C31">
        <w:t xml:space="preserve">%. We apply this technique </w:t>
      </w:r>
      <w:r w:rsidR="00F12C31" w:rsidRPr="00F12C31">
        <w:t>for machine learning algorith</w:t>
      </w:r>
      <w:r w:rsidR="00675199">
        <w:t>m</w:t>
      </w:r>
      <w:r w:rsidR="000B14A8">
        <w:t>.</w:t>
      </w:r>
      <w:r w:rsidR="00E17E1E">
        <w:t xml:space="preserve"> </w:t>
      </w:r>
      <w:r w:rsidR="00F12C31">
        <w:t xml:space="preserve">And we can see from this table the highest accuracy is achieved by </w:t>
      </w:r>
      <w:r w:rsidR="00675199">
        <w:t xml:space="preserve">Stochastic Gradient Descent </w:t>
      </w:r>
      <w:r w:rsidR="003E4706">
        <w:t xml:space="preserve">classifier </w:t>
      </w:r>
      <w:r w:rsidR="00675199">
        <w:t>algorithm</w:t>
      </w:r>
      <w:r w:rsidR="00F12C31">
        <w:t xml:space="preserve">. </w:t>
      </w:r>
      <w:r w:rsidR="00721D99">
        <w:t>So,</w:t>
      </w:r>
      <w:r w:rsidR="00F12C31">
        <w:t xml:space="preserve"> we decided to use </w:t>
      </w:r>
      <w:r w:rsidR="00675199">
        <w:t xml:space="preserve">SGD classifier </w:t>
      </w:r>
      <w:r w:rsidR="00F12C31">
        <w:t xml:space="preserve">for final prediction. </w:t>
      </w:r>
    </w:p>
    <w:p w14:paraId="0FB352FB" w14:textId="77777777" w:rsidR="006A66D4" w:rsidRDefault="006A66D4" w:rsidP="00012732">
      <w:pPr>
        <w:spacing w:line="240" w:lineRule="auto"/>
        <w:jc w:val="both"/>
      </w:pPr>
      <w:r>
        <w:t xml:space="preserve">This table represent the accuracy table with stop word dataset. For each algorithm perform better with this dataset but the </w:t>
      </w:r>
      <w:r w:rsidR="000B14A8">
        <w:t>highest</w:t>
      </w:r>
      <w:r>
        <w:t xml:space="preserve"> accuracy is </w:t>
      </w:r>
      <w:r w:rsidR="000B14A8">
        <w:t>achieved</w:t>
      </w:r>
      <w:r>
        <w:t xml:space="preserve"> by SGD classifier </w:t>
      </w:r>
      <w:r w:rsidR="002B4D23">
        <w:t>the accuracy rate is about 90.29</w:t>
      </w:r>
    </w:p>
    <w:p w14:paraId="6D8332A2" w14:textId="77777777" w:rsidR="008B0AF1" w:rsidRDefault="008B0AF1" w:rsidP="00012732">
      <w:pPr>
        <w:spacing w:line="240" w:lineRule="auto"/>
        <w:jc w:val="both"/>
        <w:rPr>
          <w:b/>
        </w:rPr>
      </w:pPr>
      <w:r w:rsidRPr="00722BC6">
        <w:rPr>
          <w:b/>
        </w:rPr>
        <w:t>Sli</w:t>
      </w:r>
      <w:r w:rsidR="000421FE">
        <w:rPr>
          <w:b/>
        </w:rPr>
        <w:t>de 15</w:t>
      </w:r>
      <w:r w:rsidRPr="00722BC6">
        <w:rPr>
          <w:b/>
        </w:rPr>
        <w:t xml:space="preserve"> Evaluation</w:t>
      </w:r>
    </w:p>
    <w:p w14:paraId="5D3A6DAE" w14:textId="23188647" w:rsidR="000B14A8" w:rsidRPr="00E356B5" w:rsidRDefault="000B14A8" w:rsidP="00012732">
      <w:pPr>
        <w:spacing w:line="240" w:lineRule="auto"/>
        <w:jc w:val="both"/>
      </w:pPr>
      <w:r w:rsidRPr="000B14A8">
        <w:t>As SGD classifier perform very best everywhere so we have to decide to use SGD classifier for real life prediction. In this st</w:t>
      </w:r>
      <w:r w:rsidR="00B74596">
        <w:t>ate we have collected around 300</w:t>
      </w:r>
      <w:r w:rsidRPr="000B14A8">
        <w:t xml:space="preserve"> data that is never seen by our model in t</w:t>
      </w:r>
      <w:r w:rsidR="00EC1156">
        <w:t xml:space="preserve">rain or </w:t>
      </w:r>
      <w:r w:rsidR="00FB10E0">
        <w:t xml:space="preserve">in </w:t>
      </w:r>
      <w:r w:rsidR="00E57CCA">
        <w:t>.</w:t>
      </w:r>
      <w:r w:rsidR="00EC1156">
        <w:t>testing phase. All of 10</w:t>
      </w:r>
      <w:r w:rsidRPr="000B14A8">
        <w:t xml:space="preserve"> target exist in this dataset. </w:t>
      </w:r>
      <w:r>
        <w:t xml:space="preserve">This figure </w:t>
      </w:r>
      <w:r w:rsidRPr="000B14A8">
        <w:t xml:space="preserve">represents the real and prediction graph. In this graph Blue color bar represents the real value and orange color bar represents predicted value. We can see that for most of the target our system predicted very accurately. So we can say that our model is also very good for real life data.  </w:t>
      </w:r>
    </w:p>
    <w:p w14:paraId="258E9DBB" w14:textId="77777777" w:rsidR="00DF2257" w:rsidRDefault="00C03E04" w:rsidP="00012732">
      <w:pPr>
        <w:spacing w:line="240" w:lineRule="auto"/>
        <w:jc w:val="both"/>
        <w:rPr>
          <w:b/>
        </w:rPr>
      </w:pPr>
      <w:r>
        <w:rPr>
          <w:b/>
        </w:rPr>
        <w:t xml:space="preserve">Slide </w:t>
      </w:r>
      <w:r w:rsidR="00603ED2">
        <w:rPr>
          <w:b/>
        </w:rPr>
        <w:t>16</w:t>
      </w:r>
      <w:r w:rsidR="00E17E1E">
        <w:rPr>
          <w:b/>
        </w:rPr>
        <w:t>: future work</w:t>
      </w:r>
    </w:p>
    <w:p w14:paraId="6B45C986" w14:textId="77777777" w:rsidR="000B14A8" w:rsidRPr="000B14A8" w:rsidRDefault="007927F0" w:rsidP="000B14A8">
      <w:pPr>
        <w:jc w:val="both"/>
      </w:pPr>
      <w:r>
        <w:t>In future we will create a</w:t>
      </w:r>
      <w:r w:rsidR="000B14A8" w:rsidRPr="000B14A8">
        <w:t xml:space="preserve"> Recommendation system for Multi language detection</w:t>
      </w:r>
    </w:p>
    <w:p w14:paraId="6F511B87" w14:textId="2E37DD7A" w:rsidR="000B14A8" w:rsidRDefault="000B14A8" w:rsidP="000B14A8">
      <w:pPr>
        <w:jc w:val="both"/>
      </w:pPr>
      <w:r w:rsidRPr="000B14A8">
        <w:t>We will use deep learning algorithm</w:t>
      </w:r>
      <w:r w:rsidR="00E57CCA">
        <w:t xml:space="preserve"> such as LSTM(Long short term memory) ,RNN(Recurrent neural network)</w:t>
      </w:r>
      <w:r w:rsidRPr="000B14A8">
        <w:t xml:space="preserve"> instead of Traditional Machine Learning </w:t>
      </w:r>
    </w:p>
    <w:p w14:paraId="159A0202" w14:textId="77777777" w:rsidR="007853B3" w:rsidRDefault="007853B3" w:rsidP="000B14A8">
      <w:pPr>
        <w:jc w:val="both"/>
      </w:pPr>
    </w:p>
    <w:p w14:paraId="504BB2DC" w14:textId="77777777" w:rsidR="00E17E1E" w:rsidRPr="00E17E1E" w:rsidRDefault="00EC1156" w:rsidP="000B14A8">
      <w:pPr>
        <w:jc w:val="both"/>
        <w:rPr>
          <w:b/>
        </w:rPr>
      </w:pPr>
      <w:r>
        <w:rPr>
          <w:b/>
        </w:rPr>
        <w:t>Slide 16</w:t>
      </w:r>
      <w:r w:rsidR="00E17E1E" w:rsidRPr="00E17E1E">
        <w:rPr>
          <w:b/>
        </w:rPr>
        <w:t>: References:</w:t>
      </w:r>
    </w:p>
    <w:p w14:paraId="03197B3E" w14:textId="77777777" w:rsidR="00E17E1E" w:rsidRPr="00E17E1E" w:rsidRDefault="00E17E1E" w:rsidP="00E17E1E">
      <w:pPr>
        <w:jc w:val="both"/>
      </w:pPr>
      <w:r>
        <w:t>Here is all references that we used in our work.</w:t>
      </w:r>
    </w:p>
    <w:p w14:paraId="03999A6C" w14:textId="77777777" w:rsidR="00DF2257" w:rsidRPr="00722BC6" w:rsidRDefault="00EC1156" w:rsidP="00FC7FF4">
      <w:pPr>
        <w:jc w:val="both"/>
        <w:rPr>
          <w:b/>
        </w:rPr>
      </w:pPr>
      <w:r>
        <w:rPr>
          <w:b/>
        </w:rPr>
        <w:t xml:space="preserve">Slide </w:t>
      </w:r>
      <w:r w:rsidR="00254D88">
        <w:rPr>
          <w:b/>
        </w:rPr>
        <w:t>17</w:t>
      </w:r>
      <w:r w:rsidR="00254D88" w:rsidRPr="00722BC6">
        <w:rPr>
          <w:b/>
        </w:rPr>
        <w:t>:</w:t>
      </w:r>
    </w:p>
    <w:p w14:paraId="36C5CABF" w14:textId="77777777" w:rsidR="008B0AF1" w:rsidRDefault="00DF2257" w:rsidP="00FC7FF4">
      <w:pPr>
        <w:jc w:val="both"/>
      </w:pPr>
      <w:r>
        <w:t xml:space="preserve">This is all about our presentation thank you every one. If </w:t>
      </w:r>
      <w:r w:rsidR="004819C4">
        <w:t xml:space="preserve">you have </w:t>
      </w:r>
      <w:r>
        <w:t xml:space="preserve">any </w:t>
      </w:r>
      <w:r w:rsidR="00B74596">
        <w:t>question,</w:t>
      </w:r>
      <w:r>
        <w:t xml:space="preserve"> please ask.</w:t>
      </w:r>
    </w:p>
    <w:sectPr w:rsidR="008B0A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F68"/>
    <w:multiLevelType w:val="hybridMultilevel"/>
    <w:tmpl w:val="7A2ED65E"/>
    <w:lvl w:ilvl="0" w:tplc="7924F57A">
      <w:start w:val="1"/>
      <w:numFmt w:val="bullet"/>
      <w:lvlText w:val="•"/>
      <w:lvlJc w:val="left"/>
      <w:pPr>
        <w:tabs>
          <w:tab w:val="num" w:pos="720"/>
        </w:tabs>
        <w:ind w:left="720" w:hanging="360"/>
      </w:pPr>
      <w:rPr>
        <w:rFonts w:ascii="Arial" w:hAnsi="Arial" w:hint="default"/>
      </w:rPr>
    </w:lvl>
    <w:lvl w:ilvl="1" w:tplc="0A0856EA" w:tentative="1">
      <w:start w:val="1"/>
      <w:numFmt w:val="bullet"/>
      <w:lvlText w:val="•"/>
      <w:lvlJc w:val="left"/>
      <w:pPr>
        <w:tabs>
          <w:tab w:val="num" w:pos="1440"/>
        </w:tabs>
        <w:ind w:left="1440" w:hanging="360"/>
      </w:pPr>
      <w:rPr>
        <w:rFonts w:ascii="Arial" w:hAnsi="Arial" w:hint="default"/>
      </w:rPr>
    </w:lvl>
    <w:lvl w:ilvl="2" w:tplc="B89CC996" w:tentative="1">
      <w:start w:val="1"/>
      <w:numFmt w:val="bullet"/>
      <w:lvlText w:val="•"/>
      <w:lvlJc w:val="left"/>
      <w:pPr>
        <w:tabs>
          <w:tab w:val="num" w:pos="2160"/>
        </w:tabs>
        <w:ind w:left="2160" w:hanging="360"/>
      </w:pPr>
      <w:rPr>
        <w:rFonts w:ascii="Arial" w:hAnsi="Arial" w:hint="default"/>
      </w:rPr>
    </w:lvl>
    <w:lvl w:ilvl="3" w:tplc="FD3A3282" w:tentative="1">
      <w:start w:val="1"/>
      <w:numFmt w:val="bullet"/>
      <w:lvlText w:val="•"/>
      <w:lvlJc w:val="left"/>
      <w:pPr>
        <w:tabs>
          <w:tab w:val="num" w:pos="2880"/>
        </w:tabs>
        <w:ind w:left="2880" w:hanging="360"/>
      </w:pPr>
      <w:rPr>
        <w:rFonts w:ascii="Arial" w:hAnsi="Arial" w:hint="default"/>
      </w:rPr>
    </w:lvl>
    <w:lvl w:ilvl="4" w:tplc="0B40ED7E" w:tentative="1">
      <w:start w:val="1"/>
      <w:numFmt w:val="bullet"/>
      <w:lvlText w:val="•"/>
      <w:lvlJc w:val="left"/>
      <w:pPr>
        <w:tabs>
          <w:tab w:val="num" w:pos="3600"/>
        </w:tabs>
        <w:ind w:left="3600" w:hanging="360"/>
      </w:pPr>
      <w:rPr>
        <w:rFonts w:ascii="Arial" w:hAnsi="Arial" w:hint="default"/>
      </w:rPr>
    </w:lvl>
    <w:lvl w:ilvl="5" w:tplc="862E20C8" w:tentative="1">
      <w:start w:val="1"/>
      <w:numFmt w:val="bullet"/>
      <w:lvlText w:val="•"/>
      <w:lvlJc w:val="left"/>
      <w:pPr>
        <w:tabs>
          <w:tab w:val="num" w:pos="4320"/>
        </w:tabs>
        <w:ind w:left="4320" w:hanging="360"/>
      </w:pPr>
      <w:rPr>
        <w:rFonts w:ascii="Arial" w:hAnsi="Arial" w:hint="default"/>
      </w:rPr>
    </w:lvl>
    <w:lvl w:ilvl="6" w:tplc="07A224CE" w:tentative="1">
      <w:start w:val="1"/>
      <w:numFmt w:val="bullet"/>
      <w:lvlText w:val="•"/>
      <w:lvlJc w:val="left"/>
      <w:pPr>
        <w:tabs>
          <w:tab w:val="num" w:pos="5040"/>
        </w:tabs>
        <w:ind w:left="5040" w:hanging="360"/>
      </w:pPr>
      <w:rPr>
        <w:rFonts w:ascii="Arial" w:hAnsi="Arial" w:hint="default"/>
      </w:rPr>
    </w:lvl>
    <w:lvl w:ilvl="7" w:tplc="7CC6446C" w:tentative="1">
      <w:start w:val="1"/>
      <w:numFmt w:val="bullet"/>
      <w:lvlText w:val="•"/>
      <w:lvlJc w:val="left"/>
      <w:pPr>
        <w:tabs>
          <w:tab w:val="num" w:pos="5760"/>
        </w:tabs>
        <w:ind w:left="5760" w:hanging="360"/>
      </w:pPr>
      <w:rPr>
        <w:rFonts w:ascii="Arial" w:hAnsi="Arial" w:hint="default"/>
      </w:rPr>
    </w:lvl>
    <w:lvl w:ilvl="8" w:tplc="70B0869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4F4640"/>
    <w:multiLevelType w:val="hybridMultilevel"/>
    <w:tmpl w:val="857431B4"/>
    <w:lvl w:ilvl="0" w:tplc="1C069898">
      <w:start w:val="1"/>
      <w:numFmt w:val="bullet"/>
      <w:lvlText w:val="•"/>
      <w:lvlJc w:val="left"/>
      <w:pPr>
        <w:tabs>
          <w:tab w:val="num" w:pos="720"/>
        </w:tabs>
        <w:ind w:left="720" w:hanging="360"/>
      </w:pPr>
      <w:rPr>
        <w:rFonts w:ascii="Arial" w:hAnsi="Arial" w:hint="default"/>
      </w:rPr>
    </w:lvl>
    <w:lvl w:ilvl="1" w:tplc="86F2782A" w:tentative="1">
      <w:start w:val="1"/>
      <w:numFmt w:val="bullet"/>
      <w:lvlText w:val="•"/>
      <w:lvlJc w:val="left"/>
      <w:pPr>
        <w:tabs>
          <w:tab w:val="num" w:pos="1440"/>
        </w:tabs>
        <w:ind w:left="1440" w:hanging="360"/>
      </w:pPr>
      <w:rPr>
        <w:rFonts w:ascii="Arial" w:hAnsi="Arial" w:hint="default"/>
      </w:rPr>
    </w:lvl>
    <w:lvl w:ilvl="2" w:tplc="51CEB082" w:tentative="1">
      <w:start w:val="1"/>
      <w:numFmt w:val="bullet"/>
      <w:lvlText w:val="•"/>
      <w:lvlJc w:val="left"/>
      <w:pPr>
        <w:tabs>
          <w:tab w:val="num" w:pos="2160"/>
        </w:tabs>
        <w:ind w:left="2160" w:hanging="360"/>
      </w:pPr>
      <w:rPr>
        <w:rFonts w:ascii="Arial" w:hAnsi="Arial" w:hint="default"/>
      </w:rPr>
    </w:lvl>
    <w:lvl w:ilvl="3" w:tplc="F78E868E" w:tentative="1">
      <w:start w:val="1"/>
      <w:numFmt w:val="bullet"/>
      <w:lvlText w:val="•"/>
      <w:lvlJc w:val="left"/>
      <w:pPr>
        <w:tabs>
          <w:tab w:val="num" w:pos="2880"/>
        </w:tabs>
        <w:ind w:left="2880" w:hanging="360"/>
      </w:pPr>
      <w:rPr>
        <w:rFonts w:ascii="Arial" w:hAnsi="Arial" w:hint="default"/>
      </w:rPr>
    </w:lvl>
    <w:lvl w:ilvl="4" w:tplc="5F8876AE" w:tentative="1">
      <w:start w:val="1"/>
      <w:numFmt w:val="bullet"/>
      <w:lvlText w:val="•"/>
      <w:lvlJc w:val="left"/>
      <w:pPr>
        <w:tabs>
          <w:tab w:val="num" w:pos="3600"/>
        </w:tabs>
        <w:ind w:left="3600" w:hanging="360"/>
      </w:pPr>
      <w:rPr>
        <w:rFonts w:ascii="Arial" w:hAnsi="Arial" w:hint="default"/>
      </w:rPr>
    </w:lvl>
    <w:lvl w:ilvl="5" w:tplc="7A801C26" w:tentative="1">
      <w:start w:val="1"/>
      <w:numFmt w:val="bullet"/>
      <w:lvlText w:val="•"/>
      <w:lvlJc w:val="left"/>
      <w:pPr>
        <w:tabs>
          <w:tab w:val="num" w:pos="4320"/>
        </w:tabs>
        <w:ind w:left="4320" w:hanging="360"/>
      </w:pPr>
      <w:rPr>
        <w:rFonts w:ascii="Arial" w:hAnsi="Arial" w:hint="default"/>
      </w:rPr>
    </w:lvl>
    <w:lvl w:ilvl="6" w:tplc="5B461A64" w:tentative="1">
      <w:start w:val="1"/>
      <w:numFmt w:val="bullet"/>
      <w:lvlText w:val="•"/>
      <w:lvlJc w:val="left"/>
      <w:pPr>
        <w:tabs>
          <w:tab w:val="num" w:pos="5040"/>
        </w:tabs>
        <w:ind w:left="5040" w:hanging="360"/>
      </w:pPr>
      <w:rPr>
        <w:rFonts w:ascii="Arial" w:hAnsi="Arial" w:hint="default"/>
      </w:rPr>
    </w:lvl>
    <w:lvl w:ilvl="7" w:tplc="C4941BEA" w:tentative="1">
      <w:start w:val="1"/>
      <w:numFmt w:val="bullet"/>
      <w:lvlText w:val="•"/>
      <w:lvlJc w:val="left"/>
      <w:pPr>
        <w:tabs>
          <w:tab w:val="num" w:pos="5760"/>
        </w:tabs>
        <w:ind w:left="5760" w:hanging="360"/>
      </w:pPr>
      <w:rPr>
        <w:rFonts w:ascii="Arial" w:hAnsi="Arial" w:hint="default"/>
      </w:rPr>
    </w:lvl>
    <w:lvl w:ilvl="8" w:tplc="49A23FC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A350EC6"/>
    <w:multiLevelType w:val="hybridMultilevel"/>
    <w:tmpl w:val="007CF596"/>
    <w:lvl w:ilvl="0" w:tplc="35CE91F0">
      <w:start w:val="1"/>
      <w:numFmt w:val="bullet"/>
      <w:lvlText w:val="•"/>
      <w:lvlJc w:val="left"/>
      <w:pPr>
        <w:tabs>
          <w:tab w:val="num" w:pos="720"/>
        </w:tabs>
        <w:ind w:left="720" w:hanging="360"/>
      </w:pPr>
      <w:rPr>
        <w:rFonts w:ascii="Arial" w:hAnsi="Arial" w:hint="default"/>
      </w:rPr>
    </w:lvl>
    <w:lvl w:ilvl="1" w:tplc="0E1EE23C" w:tentative="1">
      <w:start w:val="1"/>
      <w:numFmt w:val="bullet"/>
      <w:lvlText w:val="•"/>
      <w:lvlJc w:val="left"/>
      <w:pPr>
        <w:tabs>
          <w:tab w:val="num" w:pos="1440"/>
        </w:tabs>
        <w:ind w:left="1440" w:hanging="360"/>
      </w:pPr>
      <w:rPr>
        <w:rFonts w:ascii="Arial" w:hAnsi="Arial" w:hint="default"/>
      </w:rPr>
    </w:lvl>
    <w:lvl w:ilvl="2" w:tplc="97B6AB02" w:tentative="1">
      <w:start w:val="1"/>
      <w:numFmt w:val="bullet"/>
      <w:lvlText w:val="•"/>
      <w:lvlJc w:val="left"/>
      <w:pPr>
        <w:tabs>
          <w:tab w:val="num" w:pos="2160"/>
        </w:tabs>
        <w:ind w:left="2160" w:hanging="360"/>
      </w:pPr>
      <w:rPr>
        <w:rFonts w:ascii="Arial" w:hAnsi="Arial" w:hint="default"/>
      </w:rPr>
    </w:lvl>
    <w:lvl w:ilvl="3" w:tplc="0D2A7F48" w:tentative="1">
      <w:start w:val="1"/>
      <w:numFmt w:val="bullet"/>
      <w:lvlText w:val="•"/>
      <w:lvlJc w:val="left"/>
      <w:pPr>
        <w:tabs>
          <w:tab w:val="num" w:pos="2880"/>
        </w:tabs>
        <w:ind w:left="2880" w:hanging="360"/>
      </w:pPr>
      <w:rPr>
        <w:rFonts w:ascii="Arial" w:hAnsi="Arial" w:hint="default"/>
      </w:rPr>
    </w:lvl>
    <w:lvl w:ilvl="4" w:tplc="8234ADC6" w:tentative="1">
      <w:start w:val="1"/>
      <w:numFmt w:val="bullet"/>
      <w:lvlText w:val="•"/>
      <w:lvlJc w:val="left"/>
      <w:pPr>
        <w:tabs>
          <w:tab w:val="num" w:pos="3600"/>
        </w:tabs>
        <w:ind w:left="3600" w:hanging="360"/>
      </w:pPr>
      <w:rPr>
        <w:rFonts w:ascii="Arial" w:hAnsi="Arial" w:hint="default"/>
      </w:rPr>
    </w:lvl>
    <w:lvl w:ilvl="5" w:tplc="2542A9C4" w:tentative="1">
      <w:start w:val="1"/>
      <w:numFmt w:val="bullet"/>
      <w:lvlText w:val="•"/>
      <w:lvlJc w:val="left"/>
      <w:pPr>
        <w:tabs>
          <w:tab w:val="num" w:pos="4320"/>
        </w:tabs>
        <w:ind w:left="4320" w:hanging="360"/>
      </w:pPr>
      <w:rPr>
        <w:rFonts w:ascii="Arial" w:hAnsi="Arial" w:hint="default"/>
      </w:rPr>
    </w:lvl>
    <w:lvl w:ilvl="6" w:tplc="2F2C2B08" w:tentative="1">
      <w:start w:val="1"/>
      <w:numFmt w:val="bullet"/>
      <w:lvlText w:val="•"/>
      <w:lvlJc w:val="left"/>
      <w:pPr>
        <w:tabs>
          <w:tab w:val="num" w:pos="5040"/>
        </w:tabs>
        <w:ind w:left="5040" w:hanging="360"/>
      </w:pPr>
      <w:rPr>
        <w:rFonts w:ascii="Arial" w:hAnsi="Arial" w:hint="default"/>
      </w:rPr>
    </w:lvl>
    <w:lvl w:ilvl="7" w:tplc="55CC0E44" w:tentative="1">
      <w:start w:val="1"/>
      <w:numFmt w:val="bullet"/>
      <w:lvlText w:val="•"/>
      <w:lvlJc w:val="left"/>
      <w:pPr>
        <w:tabs>
          <w:tab w:val="num" w:pos="5760"/>
        </w:tabs>
        <w:ind w:left="5760" w:hanging="360"/>
      </w:pPr>
      <w:rPr>
        <w:rFonts w:ascii="Arial" w:hAnsi="Arial" w:hint="default"/>
      </w:rPr>
    </w:lvl>
    <w:lvl w:ilvl="8" w:tplc="8E62D922" w:tentative="1">
      <w:start w:val="1"/>
      <w:numFmt w:val="bullet"/>
      <w:lvlText w:val="•"/>
      <w:lvlJc w:val="left"/>
      <w:pPr>
        <w:tabs>
          <w:tab w:val="num" w:pos="6480"/>
        </w:tabs>
        <w:ind w:left="6480" w:hanging="360"/>
      </w:pPr>
      <w:rPr>
        <w:rFonts w:ascii="Arial" w:hAnsi="Arial" w:hint="default"/>
      </w:rPr>
    </w:lvl>
  </w:abstractNum>
  <w:num w:numId="1" w16cid:durableId="1953393127">
    <w:abstractNumId w:val="0"/>
  </w:num>
  <w:num w:numId="2" w16cid:durableId="1155142013">
    <w:abstractNumId w:val="1"/>
  </w:num>
  <w:num w:numId="3" w16cid:durableId="1433588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tjA1NTQzMLUwNTFT0lEKTi0uzszPAykwrgUAjustDCwAAAA="/>
  </w:docVars>
  <w:rsids>
    <w:rsidRoot w:val="000360FB"/>
    <w:rsid w:val="00012732"/>
    <w:rsid w:val="00033374"/>
    <w:rsid w:val="000360FB"/>
    <w:rsid w:val="000421FE"/>
    <w:rsid w:val="000B14A8"/>
    <w:rsid w:val="000F466B"/>
    <w:rsid w:val="000F7483"/>
    <w:rsid w:val="001049D8"/>
    <w:rsid w:val="00134B2C"/>
    <w:rsid w:val="00175CE7"/>
    <w:rsid w:val="0018486D"/>
    <w:rsid w:val="001C3EC6"/>
    <w:rsid w:val="00202342"/>
    <w:rsid w:val="00226778"/>
    <w:rsid w:val="002345E7"/>
    <w:rsid w:val="00247BBF"/>
    <w:rsid w:val="00254D88"/>
    <w:rsid w:val="002B4D23"/>
    <w:rsid w:val="003125EE"/>
    <w:rsid w:val="003213AE"/>
    <w:rsid w:val="00346F69"/>
    <w:rsid w:val="00356458"/>
    <w:rsid w:val="0036017D"/>
    <w:rsid w:val="003E22B0"/>
    <w:rsid w:val="003E4706"/>
    <w:rsid w:val="00415F60"/>
    <w:rsid w:val="00450F8B"/>
    <w:rsid w:val="004819C4"/>
    <w:rsid w:val="00495A7B"/>
    <w:rsid w:val="004D60FF"/>
    <w:rsid w:val="004E12D5"/>
    <w:rsid w:val="00505518"/>
    <w:rsid w:val="00547B48"/>
    <w:rsid w:val="00557D47"/>
    <w:rsid w:val="00603ED2"/>
    <w:rsid w:val="00657571"/>
    <w:rsid w:val="0067316A"/>
    <w:rsid w:val="00675199"/>
    <w:rsid w:val="006A66D4"/>
    <w:rsid w:val="006C687A"/>
    <w:rsid w:val="00721D99"/>
    <w:rsid w:val="00722BC6"/>
    <w:rsid w:val="00782591"/>
    <w:rsid w:val="007853B3"/>
    <w:rsid w:val="007927F0"/>
    <w:rsid w:val="007B2164"/>
    <w:rsid w:val="007D7AD3"/>
    <w:rsid w:val="00855A93"/>
    <w:rsid w:val="008B0AF1"/>
    <w:rsid w:val="008B239F"/>
    <w:rsid w:val="008B4286"/>
    <w:rsid w:val="008B7414"/>
    <w:rsid w:val="008C53CE"/>
    <w:rsid w:val="008F5CCD"/>
    <w:rsid w:val="00965B16"/>
    <w:rsid w:val="009B61F2"/>
    <w:rsid w:val="009B6B84"/>
    <w:rsid w:val="009C1F05"/>
    <w:rsid w:val="00A5522A"/>
    <w:rsid w:val="00B74596"/>
    <w:rsid w:val="00BA223A"/>
    <w:rsid w:val="00C03E04"/>
    <w:rsid w:val="00C24D10"/>
    <w:rsid w:val="00C75537"/>
    <w:rsid w:val="00C92BB3"/>
    <w:rsid w:val="00D11EC4"/>
    <w:rsid w:val="00D209A5"/>
    <w:rsid w:val="00D42FEC"/>
    <w:rsid w:val="00D518E5"/>
    <w:rsid w:val="00D714D6"/>
    <w:rsid w:val="00D72D0C"/>
    <w:rsid w:val="00D960DB"/>
    <w:rsid w:val="00DF2257"/>
    <w:rsid w:val="00E0043D"/>
    <w:rsid w:val="00E17E1E"/>
    <w:rsid w:val="00E356B5"/>
    <w:rsid w:val="00E57CCA"/>
    <w:rsid w:val="00E70DD4"/>
    <w:rsid w:val="00E801C9"/>
    <w:rsid w:val="00EC1156"/>
    <w:rsid w:val="00EE22E6"/>
    <w:rsid w:val="00F12C31"/>
    <w:rsid w:val="00F70615"/>
    <w:rsid w:val="00FB10E0"/>
    <w:rsid w:val="00FC7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A0699"/>
  <w15:chartTrackingRefBased/>
  <w15:docId w15:val="{2A5522F2-CB39-4592-8B89-57F4BD839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052091">
      <w:bodyDiv w:val="1"/>
      <w:marLeft w:val="0"/>
      <w:marRight w:val="0"/>
      <w:marTop w:val="0"/>
      <w:marBottom w:val="0"/>
      <w:divBdr>
        <w:top w:val="none" w:sz="0" w:space="0" w:color="auto"/>
        <w:left w:val="none" w:sz="0" w:space="0" w:color="auto"/>
        <w:bottom w:val="none" w:sz="0" w:space="0" w:color="auto"/>
        <w:right w:val="none" w:sz="0" w:space="0" w:color="auto"/>
      </w:divBdr>
      <w:divsChild>
        <w:div w:id="414783398">
          <w:marLeft w:val="547"/>
          <w:marRight w:val="0"/>
          <w:marTop w:val="154"/>
          <w:marBottom w:val="0"/>
          <w:divBdr>
            <w:top w:val="none" w:sz="0" w:space="0" w:color="auto"/>
            <w:left w:val="none" w:sz="0" w:space="0" w:color="auto"/>
            <w:bottom w:val="none" w:sz="0" w:space="0" w:color="auto"/>
            <w:right w:val="none" w:sz="0" w:space="0" w:color="auto"/>
          </w:divBdr>
        </w:div>
        <w:div w:id="1089155236">
          <w:marLeft w:val="547"/>
          <w:marRight w:val="0"/>
          <w:marTop w:val="154"/>
          <w:marBottom w:val="0"/>
          <w:divBdr>
            <w:top w:val="none" w:sz="0" w:space="0" w:color="auto"/>
            <w:left w:val="none" w:sz="0" w:space="0" w:color="auto"/>
            <w:bottom w:val="none" w:sz="0" w:space="0" w:color="auto"/>
            <w:right w:val="none" w:sz="0" w:space="0" w:color="auto"/>
          </w:divBdr>
        </w:div>
      </w:divsChild>
    </w:div>
    <w:div w:id="1291278104">
      <w:bodyDiv w:val="1"/>
      <w:marLeft w:val="0"/>
      <w:marRight w:val="0"/>
      <w:marTop w:val="0"/>
      <w:marBottom w:val="0"/>
      <w:divBdr>
        <w:top w:val="none" w:sz="0" w:space="0" w:color="auto"/>
        <w:left w:val="none" w:sz="0" w:space="0" w:color="auto"/>
        <w:bottom w:val="none" w:sz="0" w:space="0" w:color="auto"/>
        <w:right w:val="none" w:sz="0" w:space="0" w:color="auto"/>
      </w:divBdr>
      <w:divsChild>
        <w:div w:id="1220824161">
          <w:marLeft w:val="547"/>
          <w:marRight w:val="0"/>
          <w:marTop w:val="134"/>
          <w:marBottom w:val="0"/>
          <w:divBdr>
            <w:top w:val="none" w:sz="0" w:space="0" w:color="auto"/>
            <w:left w:val="none" w:sz="0" w:space="0" w:color="auto"/>
            <w:bottom w:val="none" w:sz="0" w:space="0" w:color="auto"/>
            <w:right w:val="none" w:sz="0" w:space="0" w:color="auto"/>
          </w:divBdr>
        </w:div>
        <w:div w:id="150023032">
          <w:marLeft w:val="547"/>
          <w:marRight w:val="0"/>
          <w:marTop w:val="134"/>
          <w:marBottom w:val="0"/>
          <w:divBdr>
            <w:top w:val="none" w:sz="0" w:space="0" w:color="auto"/>
            <w:left w:val="none" w:sz="0" w:space="0" w:color="auto"/>
            <w:bottom w:val="none" w:sz="0" w:space="0" w:color="auto"/>
            <w:right w:val="none" w:sz="0" w:space="0" w:color="auto"/>
          </w:divBdr>
        </w:div>
        <w:div w:id="213665665">
          <w:marLeft w:val="547"/>
          <w:marRight w:val="0"/>
          <w:marTop w:val="134"/>
          <w:marBottom w:val="0"/>
          <w:divBdr>
            <w:top w:val="none" w:sz="0" w:space="0" w:color="auto"/>
            <w:left w:val="none" w:sz="0" w:space="0" w:color="auto"/>
            <w:bottom w:val="none" w:sz="0" w:space="0" w:color="auto"/>
            <w:right w:val="none" w:sz="0" w:space="0" w:color="auto"/>
          </w:divBdr>
        </w:div>
      </w:divsChild>
    </w:div>
    <w:div w:id="1322001619">
      <w:bodyDiv w:val="1"/>
      <w:marLeft w:val="0"/>
      <w:marRight w:val="0"/>
      <w:marTop w:val="0"/>
      <w:marBottom w:val="0"/>
      <w:divBdr>
        <w:top w:val="none" w:sz="0" w:space="0" w:color="auto"/>
        <w:left w:val="none" w:sz="0" w:space="0" w:color="auto"/>
        <w:bottom w:val="none" w:sz="0" w:space="0" w:color="auto"/>
        <w:right w:val="none" w:sz="0" w:space="0" w:color="auto"/>
      </w:divBdr>
      <w:divsChild>
        <w:div w:id="1207714949">
          <w:marLeft w:val="547"/>
          <w:marRight w:val="0"/>
          <w:marTop w:val="134"/>
          <w:marBottom w:val="0"/>
          <w:divBdr>
            <w:top w:val="none" w:sz="0" w:space="0" w:color="auto"/>
            <w:left w:val="none" w:sz="0" w:space="0" w:color="auto"/>
            <w:bottom w:val="none" w:sz="0" w:space="0" w:color="auto"/>
            <w:right w:val="none" w:sz="0" w:space="0" w:color="auto"/>
          </w:divBdr>
        </w:div>
        <w:div w:id="585118748">
          <w:marLeft w:val="547"/>
          <w:marRight w:val="0"/>
          <w:marTop w:val="134"/>
          <w:marBottom w:val="0"/>
          <w:divBdr>
            <w:top w:val="none" w:sz="0" w:space="0" w:color="auto"/>
            <w:left w:val="none" w:sz="0" w:space="0" w:color="auto"/>
            <w:bottom w:val="none" w:sz="0" w:space="0" w:color="auto"/>
            <w:right w:val="none" w:sz="0" w:space="0" w:color="auto"/>
          </w:divBdr>
        </w:div>
        <w:div w:id="693311180">
          <w:marLeft w:val="547"/>
          <w:marRight w:val="0"/>
          <w:marTop w:val="134"/>
          <w:marBottom w:val="0"/>
          <w:divBdr>
            <w:top w:val="none" w:sz="0" w:space="0" w:color="auto"/>
            <w:left w:val="none" w:sz="0" w:space="0" w:color="auto"/>
            <w:bottom w:val="none" w:sz="0" w:space="0" w:color="auto"/>
            <w:right w:val="none" w:sz="0" w:space="0" w:color="auto"/>
          </w:divBdr>
        </w:div>
        <w:div w:id="372661643">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5</TotalTime>
  <Pages>3</Pages>
  <Words>803</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edi</dc:creator>
  <cp:keywords/>
  <dc:description/>
  <cp:lastModifiedBy>User</cp:lastModifiedBy>
  <cp:revision>84</cp:revision>
  <dcterms:created xsi:type="dcterms:W3CDTF">2021-07-06T11:55:00Z</dcterms:created>
  <dcterms:modified xsi:type="dcterms:W3CDTF">2022-05-17T18:03:00Z</dcterms:modified>
</cp:coreProperties>
</file>